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6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16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503"/>
        </w:numPr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5"/>
    <w:bookmarkStart w:id="509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6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6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6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6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1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0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bookmarkEnd w:id="509"/>
    <w:bookmarkStart w:id="510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bookmarkEnd w:id="510"/>
    <w:bookmarkStart w:id="511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bookmarkEnd w:id="511"/>
    <w:bookmarkStart w:id="512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bookmarkEnd w:id="512"/>
    <w:bookmarkStart w:id="513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bookmarkEnd w:id="513"/>
    <w:bookmarkStart w:id="514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bookmarkEnd w:id="514"/>
    <w:bookmarkStart w:id="515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p>
      <w:r>
        <w:br w:type="page"/>
      </w:r>
    </w:p>
    <w:bookmarkEnd w:id="515"/>
    <w:bookmarkEnd w:id="516"/>
    <w:bookmarkStart w:id="517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17"/>
    <w:bookmarkStart w:id="521" w:name="referências"/>
    <w:p>
      <w:pPr>
        <w:pStyle w:val="Heading1"/>
      </w:pPr>
      <w:r>
        <w:t xml:space="preserve">REFERÊNCIAS</w:t>
      </w:r>
    </w:p>
    <w:bookmarkStart w:id="520" w:name="refs"/>
    <w:bookmarkStart w:id="51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1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19"/>
    <w:bookmarkEnd w:id="520"/>
    <w:bookmarkEnd w:id="5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6" Target="media/rId506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9-28T05:45:04Z</dcterms:created>
  <dcterms:modified xsi:type="dcterms:W3CDTF">2023-09-28T05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8 set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